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FCB815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5EDA9B23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општинског већа о расписивању Јавног </w:t>
      </w:r>
      <w:r w:rsidR="00032609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7957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абари</w:t>
      </w:r>
      <w:r w:rsidR="00652F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4658BC">
        <w:rPr>
          <w:rFonts w:ascii="Times New Roman" w:eastAsia="Calibri" w:hAnsi="Times New Roman" w:cs="Times New Roman"/>
          <w:sz w:val="24"/>
          <w:szCs w:val="24"/>
          <w:lang w:val="sr-Latn-RS"/>
        </w:rPr>
        <w:t>317</w:t>
      </w:r>
      <w:r w:rsidR="00667734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-</w:t>
      </w:r>
      <w:r w:rsidR="004658B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72</w:t>
      </w:r>
      <w:r w:rsidR="00667734" w:rsidRPr="00413C17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/2025-96357 000 000</w:t>
      </w:r>
      <w:r w:rsidR="0066773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4658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13</w:t>
      </w:r>
      <w:r w:rsidR="0066773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  <w:r w:rsidR="00652F71"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1.</w:t>
      </w:r>
      <w:r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3C73AC9F"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 број </w:t>
      </w:r>
      <w:r w:rsidR="00B95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317-64</w:t>
      </w:r>
      <w:r w:rsidR="00652F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/2025-96357 000 000</w:t>
      </w:r>
      <w:r w:rsidR="00652F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03.11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</w:t>
      </w:r>
      <w:r w:rsidR="00652F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е (у даљем тексту: Правилник), 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а </w:t>
      </w:r>
      <w:r w:rsidR="00652F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Жабари</w:t>
      </w:r>
      <w:r w:rsidR="00652F7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4658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13</w:t>
      </w:r>
      <w:r w:rsidR="00652F71"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11.</w:t>
      </w:r>
      <w:r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476F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2" w:name="_Hlk136516112"/>
    </w:p>
    <w:bookmarkEnd w:id="2"/>
    <w:p w14:paraId="602AD3D2" w14:textId="77777777" w:rsidR="00722564" w:rsidRPr="0079571F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79571F">
        <w:rPr>
          <w:rFonts w:ascii="Times New Roman" w:hAnsi="Times New Roman" w:cs="Times New Roman"/>
          <w:sz w:val="24"/>
          <w:szCs w:val="24"/>
          <w:lang w:val="sr-Cyrl-RS"/>
        </w:rPr>
        <w:t xml:space="preserve">АВНИ </w:t>
      </w:r>
      <w:r w:rsidR="273BFBBC" w:rsidRPr="0079571F">
        <w:rPr>
          <w:rFonts w:ascii="Times New Roman" w:hAnsi="Times New Roman" w:cs="Times New Roman"/>
          <w:sz w:val="24"/>
          <w:szCs w:val="24"/>
          <w:lang w:val="sr-Cyrl-RS"/>
        </w:rPr>
        <w:t>ПОЗИВ</w:t>
      </w:r>
    </w:p>
    <w:p w14:paraId="1E58EF26" w14:textId="46596AC7" w:rsidR="001D1DDE" w:rsidRPr="0079571F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760716" w14:textId="54C55ADB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3"/>
      <w:r w:rsidR="0051670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Жабари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514EC6E4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CB675D">
        <w:rPr>
          <w:rFonts w:ascii="Times New Roman" w:eastAsia="Times New Roman" w:hAnsi="Times New Roman" w:cs="Times New Roman"/>
          <w:sz w:val="24"/>
          <w:szCs w:val="24"/>
          <w:lang w:val="sr-Cyrl-RS"/>
        </w:rPr>
        <w:t>1</w:t>
      </w:r>
      <w:r w:rsidR="00CB675D">
        <w:rPr>
          <w:rFonts w:ascii="Times New Roman" w:eastAsia="Times New Roman" w:hAnsi="Times New Roman" w:cs="Times New Roman"/>
          <w:sz w:val="24"/>
          <w:szCs w:val="24"/>
          <w:lang w:val="sr-Latn-RS"/>
        </w:rPr>
        <w:t>3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</w:t>
      </w:r>
      <w:r w:rsidR="00516707">
        <w:rPr>
          <w:rFonts w:ascii="Times New Roman" w:eastAsia="Times New Roman" w:hAnsi="Times New Roman" w:cs="Times New Roman"/>
          <w:sz w:val="24"/>
          <w:szCs w:val="24"/>
          <w:lang w:val="sr-Cyrl-RS"/>
        </w:rPr>
        <w:t>вођењу мера енергетске санације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родичних кућа и станова на територији </w:t>
      </w:r>
      <w:r w:rsidR="00516707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Жабари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51670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маћинства на територији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516707">
        <w:rPr>
          <w:rFonts w:ascii="Times New Roman" w:eastAsia="Times New Roman" w:hAnsi="Times New Roman" w:cs="Times New Roman"/>
          <w:sz w:val="24"/>
          <w:szCs w:val="24"/>
          <w:lang w:val="sr-Cyrl-RS"/>
        </w:rPr>
        <w:t>Жабари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</w:t>
      </w:r>
      <w:r w:rsidR="00516707">
        <w:rPr>
          <w:rFonts w:ascii="Times New Roman" w:eastAsia="Times New Roman" w:hAnsi="Times New Roman" w:cs="Times New Roman"/>
          <w:sz w:val="24"/>
          <w:szCs w:val="24"/>
          <w:lang w:val="sr-Cyrl-RS"/>
        </w:rPr>
        <w:t>ћа и станова на територији општине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516707">
        <w:rPr>
          <w:rFonts w:ascii="Times New Roman" w:eastAsia="Times New Roman" w:hAnsi="Times New Roman" w:cs="Times New Roman"/>
          <w:sz w:val="24"/>
          <w:szCs w:val="24"/>
          <w:lang w:val="sr-Cyrl-RS"/>
        </w:rPr>
        <w:t>Жабари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</w:t>
      </w:r>
      <w:r w:rsidR="00610B01">
        <w:rPr>
          <w:rFonts w:ascii="Times New Roman" w:eastAsia="Times New Roman" w:hAnsi="Times New Roman" w:cs="Times New Roman"/>
          <w:sz w:val="24"/>
          <w:szCs w:val="24"/>
          <w:lang w:val="sr-Cyrl-RS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EA642E0" w14:textId="4846E32A" w:rsidR="00F047F5" w:rsidRPr="00D23F1A" w:rsidRDefault="5F003A1A" w:rsidP="00F047F5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</w:t>
      </w:r>
      <w:r w:rsidR="00F047F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Жабари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84A0BF6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0A41DC0A" w:rsidR="00750FF3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5C462EED" w14:textId="77777777" w:rsidR="00413C17" w:rsidRPr="00D23F1A" w:rsidRDefault="00413C1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67EE50EE" w14:textId="3BFFABF3"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</w:t>
      </w:r>
      <w:proofErr w:type="spellStart"/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пр</w:t>
      </w:r>
      <w:proofErr w:type="spellEnd"/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ор (када је атест рађен за цео склоп стакла и рама) 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2148B9F1" w14:textId="0A705D4E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proofErr w:type="spellStart"/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стакљење</w:t>
      </w:r>
      <w:proofErr w:type="spellEnd"/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7E121469" w14:textId="76EB6508"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16A5F363" w14:textId="77777777"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68591EBC" w14:textId="3CE768E8" w:rsidR="00916110" w:rsidRPr="00D23F1A" w:rsidRDefault="00916110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63713A4F" w:rsidRPr="009E23A8">
        <w:rPr>
          <w:rFonts w:eastAsiaTheme="minorEastAsia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="63713A4F" w:rsidRPr="009E23A8">
        <w:rPr>
          <w:rFonts w:eastAsiaTheme="minorEastAsia"/>
          <w:sz w:val="24"/>
          <w:szCs w:val="24"/>
          <w:lang w:val="sr-Cyrl-RS"/>
        </w:rPr>
        <w:t> </w:t>
      </w:r>
    </w:p>
    <w:p w14:paraId="7776DE86" w14:textId="5998F48D"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43B869" w14:textId="3F8FE874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32123063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46EDAC6F" w14:textId="1ED1E92A" w:rsidR="002B3E6E" w:rsidRPr="005D3966" w:rsidRDefault="1381021A" w:rsidP="000E3A6F">
      <w:pPr>
        <w:pStyle w:val="Pasussalistom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4743C58A" w14:textId="3F845AC0" w:rsidR="3326A96B" w:rsidRPr="009E23A8" w:rsidRDefault="3326A96B">
      <w:pPr>
        <w:pStyle w:val="Pasussalistom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E23A8">
        <w:rPr>
          <w:rFonts w:ascii="Times New Roman" w:eastAsia="Calibri" w:hAnsi="Times New Roman" w:cs="Times New Roman"/>
          <w:sz w:val="24"/>
          <w:szCs w:val="24"/>
          <w:lang w:val="sr-Cyrl-RS"/>
        </w:rPr>
        <w:t>;</w:t>
      </w:r>
    </w:p>
    <w:p w14:paraId="4E476001" w14:textId="13273F17" w:rsidR="0CCE7DD3" w:rsidRDefault="0CCE7DD3" w:rsidP="0CCE7DD3">
      <w:pPr>
        <w:pStyle w:val="Pasussalistom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0A159791"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може обухватити, у случају да је оштећен кровни покривач и </w:t>
      </w:r>
      <w:proofErr w:type="spellStart"/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хидроизолациони</w:t>
      </w:r>
      <w:proofErr w:type="spellEnd"/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</w:t>
      </w:r>
      <w:proofErr w:type="spellStart"/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хидроизолације</w:t>
      </w:r>
      <w:proofErr w:type="spellEnd"/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7E29A96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28C134F0" w14:textId="5876F760" w:rsidR="002B3E6E" w:rsidRPr="000E3A6F" w:rsidRDefault="28DC3702" w:rsidP="000E3A6F">
      <w:pPr>
        <w:pStyle w:val="Pasussalistom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5F6E38AA" w14:textId="62331FC9" w:rsidR="1D5EB832" w:rsidRDefault="1D5EB832" w:rsidP="0CCE7DD3">
      <w:pPr>
        <w:pStyle w:val="Pasussalistom"/>
        <w:numPr>
          <w:ilvl w:val="0"/>
          <w:numId w:val="72"/>
        </w:numPr>
        <w:spacing w:after="0" w:line="240" w:lineRule="auto"/>
        <w:jc w:val="both"/>
        <w:rPr>
          <w:lang w:val="sr-Cyrl-CS"/>
        </w:rPr>
      </w:pPr>
      <w:r w:rsidRPr="2BC06FE2">
        <w:rPr>
          <w:rFonts w:ascii="Arial" w:eastAsia="Arial" w:hAnsi="Arial" w:cs="Arial"/>
          <w:color w:val="000000" w:themeColor="text1"/>
          <w:u w:val="single"/>
          <w:lang w:val="sr-Cyrl-CS"/>
        </w:rPr>
        <w:t>Н</w:t>
      </w:r>
      <w:r w:rsidRPr="009E23A8">
        <w:rPr>
          <w:rFonts w:eastAsiaTheme="minorEastAsia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E23A8">
        <w:rPr>
          <w:rFonts w:eastAsiaTheme="minorEastAsia"/>
          <w:sz w:val="24"/>
          <w:szCs w:val="24"/>
          <w:lang w:val="sr-Cyrl-RS"/>
        </w:rPr>
        <w:t>;</w:t>
      </w:r>
      <w:r w:rsidRPr="2BC06FE2">
        <w:rPr>
          <w:rFonts w:ascii="Arial" w:eastAsia="Arial" w:hAnsi="Arial" w:cs="Arial"/>
          <w:color w:val="000000" w:themeColor="text1"/>
          <w:lang w:val="en-US"/>
        </w:rPr>
        <w:t> </w:t>
      </w:r>
    </w:p>
    <w:p w14:paraId="26D3684A" w14:textId="58877E69" w:rsidR="0CCE7DD3" w:rsidRDefault="0CCE7DD3" w:rsidP="00F047F5">
      <w:pPr>
        <w:pStyle w:val="Pasussalistom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15B18B60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3E0D373D" w14:textId="573C93DA" w:rsidR="00A659CF" w:rsidRPr="00476F7E" w:rsidRDefault="701BB878" w:rsidP="04EFA8BD">
      <w:pPr>
        <w:pStyle w:val="Pasussalistom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</w:t>
      </w:r>
      <w:proofErr w:type="spellStart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предвиђеним</w:t>
      </w:r>
      <w:proofErr w:type="spellEnd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аутоматске регулације, као што је регулација температуре у разводном воду и </w:t>
      </w:r>
      <w:proofErr w:type="spellStart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л</w:t>
      </w:r>
      <w:proofErr w:type="spellEnd"/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7DD11EC" w14:textId="77777777" w:rsidR="00476F7E" w:rsidRDefault="00476F7E" w:rsidP="00476F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EF90554" w14:textId="77777777" w:rsidR="00476F7E" w:rsidRPr="00476F7E" w:rsidRDefault="00476F7E" w:rsidP="00476F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45E3E349" w14:textId="66A0C459"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НАПОМЕНА:</w:t>
      </w:r>
    </w:p>
    <w:p w14:paraId="79CBFE42" w14:textId="3CDF7430"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</w:t>
      </w:r>
      <w:proofErr w:type="spellStart"/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кондензационог</w:t>
      </w:r>
      <w:proofErr w:type="spellEnd"/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14:paraId="097AD4B2" w14:textId="56817ACC"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Не субвенционише се израда пројекта и извођење радова на гасној инсталацији</w:t>
      </w:r>
    </w:p>
    <w:p w14:paraId="761210CA" w14:textId="46F7331F"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14:paraId="695DC11E" w14:textId="77777777" w:rsidR="005D3966" w:rsidRPr="005D3966" w:rsidRDefault="005D3966" w:rsidP="005D3966">
      <w:pPr>
        <w:pStyle w:val="Pasussalistom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4A00F1F4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</w:t>
      </w:r>
      <w:proofErr w:type="spellStart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пелет</w:t>
      </w:r>
      <w:proofErr w:type="spellEnd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сечка</w:t>
      </w:r>
      <w:proofErr w:type="spellEnd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). </w:t>
      </w:r>
    </w:p>
    <w:p w14:paraId="3CF2B362" w14:textId="6E42324D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4AD0353D" w14:textId="7C909FCB" w:rsidR="002B3E6E" w:rsidRPr="005D3966" w:rsidRDefault="40778A27" w:rsidP="000E3A6F">
      <w:pPr>
        <w:pStyle w:val="Pasussalistom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котла на биомасу (грејач простора) (дрвни </w:t>
      </w:r>
      <w:proofErr w:type="spellStart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пелет</w:t>
      </w:r>
      <w:proofErr w:type="spellEnd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, брикет, </w:t>
      </w:r>
      <w:proofErr w:type="spellStart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сечка</w:t>
      </w:r>
      <w:proofErr w:type="spellEnd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) мора бити 85%. Котао мора бити опремљен прописима </w:t>
      </w:r>
      <w:proofErr w:type="spellStart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предвиђеним</w:t>
      </w:r>
      <w:proofErr w:type="spellEnd"/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</w:t>
      </w:r>
      <w:proofErr w:type="spellStart"/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>геосондама</w:t>
      </w:r>
      <w:proofErr w:type="spellEnd"/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). </w:t>
      </w:r>
    </w:p>
    <w:p w14:paraId="46AF1E5C" w14:textId="1C3C9AE5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001549BF" w14:textId="0BA8B268" w:rsidR="003944EA" w:rsidRPr="00135E4C" w:rsidRDefault="003944EA" w:rsidP="00135E4C">
      <w:pPr>
        <w:pStyle w:val="Pasussalistom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14:paraId="20140359" w14:textId="5E5743A6" w:rsidR="77D2986B" w:rsidRPr="009E23A8" w:rsidRDefault="77D2986B" w:rsidP="009E23A8">
      <w:pPr>
        <w:pStyle w:val="Pasussalisto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У случају када не постоји сертификат којим се доказује вредност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SCOP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, потребно је доставити сертификате за вредности коефицијента грејања за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OP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>( -7°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),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OP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>( +2°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) и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OP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>( +7°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) за спољашње температуре -7°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>, +2°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и +7°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>.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 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Тада се 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SCOP</w:t>
      </w:r>
      <w:r w:rsidRPr="0079571F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израчунава по формули:</w:t>
      </w:r>
      <w:r w:rsidRPr="009E23A8">
        <w:rPr>
          <w:rFonts w:ascii="Times New Roman" w:eastAsiaTheme="minorEastAsia" w:hAnsi="Times New Roman" w:cs="Times New Roman"/>
          <w:sz w:val="24"/>
          <w:szCs w:val="24"/>
        </w:rPr>
        <w:t> </w:t>
      </w:r>
      <w:r w:rsidRPr="009E23A8">
        <w:rPr>
          <w:rFonts w:ascii="Times New Roman" w:hAnsi="Times New Roman" w:cs="Times New Roman"/>
          <w:sz w:val="24"/>
          <w:szCs w:val="24"/>
        </w:rPr>
        <w:t>SCOP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 = 0,3 *</w:t>
      </w:r>
      <w:r w:rsidRPr="009E23A8">
        <w:rPr>
          <w:rFonts w:ascii="Times New Roman" w:hAnsi="Times New Roman" w:cs="Times New Roman"/>
          <w:sz w:val="24"/>
          <w:szCs w:val="24"/>
        </w:rPr>
        <w:t> 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9E23A8">
        <w:rPr>
          <w:rFonts w:ascii="Times New Roman" w:hAnsi="Times New Roman" w:cs="Times New Roman"/>
          <w:sz w:val="24"/>
          <w:szCs w:val="24"/>
        </w:rPr>
        <w:t>COP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>( -7°</w:t>
      </w:r>
      <w:r w:rsidRPr="009E23A8">
        <w:rPr>
          <w:rFonts w:ascii="Times New Roman" w:hAnsi="Times New Roman" w:cs="Times New Roman"/>
          <w:sz w:val="24"/>
          <w:szCs w:val="24"/>
        </w:rPr>
        <w:t>C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 ) + 0,4 * </w:t>
      </w:r>
      <w:r w:rsidRPr="009E23A8">
        <w:rPr>
          <w:rFonts w:ascii="Times New Roman" w:hAnsi="Times New Roman" w:cs="Times New Roman"/>
          <w:sz w:val="24"/>
          <w:szCs w:val="24"/>
        </w:rPr>
        <w:t>COP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>( +2°</w:t>
      </w:r>
      <w:r w:rsidRPr="009E23A8">
        <w:rPr>
          <w:rFonts w:ascii="Times New Roman" w:hAnsi="Times New Roman" w:cs="Times New Roman"/>
          <w:sz w:val="24"/>
          <w:szCs w:val="24"/>
        </w:rPr>
        <w:t>C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 ) + 0,3 * </w:t>
      </w:r>
      <w:r w:rsidRPr="009E23A8">
        <w:rPr>
          <w:rFonts w:ascii="Times New Roman" w:hAnsi="Times New Roman" w:cs="Times New Roman"/>
          <w:sz w:val="24"/>
          <w:szCs w:val="24"/>
        </w:rPr>
        <w:t>COP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>( +7°</w:t>
      </w:r>
      <w:r w:rsidRPr="009E23A8">
        <w:rPr>
          <w:rFonts w:ascii="Times New Roman" w:hAnsi="Times New Roman" w:cs="Times New Roman"/>
          <w:sz w:val="24"/>
          <w:szCs w:val="24"/>
        </w:rPr>
        <w:t>C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 ).</w:t>
      </w:r>
      <w:r w:rsidRPr="009E23A8">
        <w:rPr>
          <w:rFonts w:ascii="Times New Roman" w:hAnsi="Times New Roman" w:cs="Times New Roman"/>
          <w:sz w:val="24"/>
          <w:szCs w:val="24"/>
        </w:rPr>
        <w:t> </w:t>
      </w:r>
    </w:p>
    <w:p w14:paraId="7AD13BA3" w14:textId="7B931ACE"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Овако добијена вредност се упоређује са наведеним минималним вредностима </w:t>
      </w:r>
      <w:r w:rsidRPr="009E23A8">
        <w:rPr>
          <w:rFonts w:ascii="Times New Roman" w:hAnsi="Times New Roman" w:cs="Times New Roman"/>
          <w:sz w:val="24"/>
          <w:szCs w:val="24"/>
        </w:rPr>
        <w:t>SCOP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Pr="009E23A8">
        <w:rPr>
          <w:rFonts w:ascii="Times New Roman" w:hAnsi="Times New Roman" w:cs="Times New Roman"/>
          <w:sz w:val="24"/>
          <w:szCs w:val="24"/>
        </w:rPr>
        <w:t> </w:t>
      </w:r>
    </w:p>
    <w:p w14:paraId="3134DB57" w14:textId="096362FA"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07BC2027"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Cyrl-CS"/>
        </w:rPr>
        <w:t>разделник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, регулатора протока) и, (v) уређаја за мерење топлоте, као што су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алориметри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 xml:space="preserve">Обавезна је уградња термостатских вентила на грејним телима. Овом мером може бити обухваћена </w:t>
      </w:r>
      <w:proofErr w:type="spellStart"/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фреонска</w:t>
      </w:r>
      <w:proofErr w:type="spellEnd"/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е „мулти-</w:t>
      </w:r>
      <w:proofErr w:type="spellStart"/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сплит</w:t>
      </w:r>
      <w:proofErr w:type="spellEnd"/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6285AA55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за производњу електричне енергије, </w:t>
      </w:r>
      <w:proofErr w:type="spellStart"/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proofErr w:type="spellEnd"/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3CE4642F" w:rsidR="00135E4C" w:rsidRPr="00610B01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2BC06FE2">
        <w:rPr>
          <w:rFonts w:ascii="Arial" w:eastAsia="Arial" w:hAnsi="Arial" w:cs="Arial"/>
          <w:b/>
          <w:bCs/>
          <w:color w:val="000000" w:themeColor="text1"/>
          <w:lang w:val="sr-Cyrl-RS"/>
        </w:rPr>
        <w:t>Израда техничке документације</w:t>
      </w:r>
      <w:r w:rsidR="0F874856" w:rsidRPr="009E23A8">
        <w:rPr>
          <w:rFonts w:eastAsiaTheme="minorEastAsia"/>
          <w:b/>
          <w:bCs/>
          <w:color w:val="000000" w:themeColor="text1"/>
          <w:lang w:val="sr-Latn-CS"/>
        </w:rPr>
        <w:t xml:space="preserve"> </w:t>
      </w:r>
      <w:r w:rsidR="0F874856" w:rsidRPr="009E23A8">
        <w:rPr>
          <w:rFonts w:eastAsiaTheme="minorEastAsia"/>
          <w:b/>
          <w:bCs/>
          <w:color w:val="000000" w:themeColor="text1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9E23A8">
        <w:rPr>
          <w:rFonts w:eastAsiaTheme="minorEastAsia"/>
          <w:b/>
          <w:bCs/>
          <w:color w:val="000000" w:themeColor="text1"/>
          <w:lang w:val="sr-Cyrl-RS"/>
        </w:rPr>
        <w:t xml:space="preserve"> (навести за које мере је потребна израда техничке докуме</w:t>
      </w:r>
      <w:r w:rsidR="0F874856" w:rsidRPr="2BC06FE2">
        <w:rPr>
          <w:rFonts w:ascii="Arial" w:eastAsia="Arial" w:hAnsi="Arial" w:cs="Arial"/>
          <w:b/>
          <w:bCs/>
          <w:color w:val="000000" w:themeColor="text1"/>
          <w:lang w:val="sr-Cyrl-RS"/>
        </w:rPr>
        <w:t>нтација за одобрење за извођење радова и која врста документација)</w:t>
      </w:r>
      <w:r w:rsidR="005D3966"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3FBB81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бласт енергетске ефикасности у </w:t>
      </w:r>
      <w:proofErr w:type="spellStart"/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градарству</w:t>
      </w:r>
      <w:proofErr w:type="spellEnd"/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регулисана је Законом о планирању и изградњи и пратећим правилницима.</w:t>
      </w:r>
    </w:p>
    <w:p w14:paraId="5AE4820B" w14:textId="318B7130" w:rsidR="005D3966" w:rsidRPr="0079571F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егистар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генци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ивред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егистр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,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јмањ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 2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годи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дношењ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ијав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течај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,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еспособан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лаћањ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кренут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ступaк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ликвидаци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01D12D09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поседује </w:t>
      </w:r>
      <w:proofErr w:type="spellStart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proofErr w:type="spellEnd"/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</w:t>
      </w:r>
      <w:proofErr w:type="spellStart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са</w:t>
      </w:r>
      <w:proofErr w:type="spellEnd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видно</w:t>
      </w:r>
      <w:proofErr w:type="spellEnd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назначеним</w:t>
      </w:r>
      <w:proofErr w:type="spellEnd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захтеваним</w:t>
      </w:r>
      <w:proofErr w:type="spellEnd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карактеристикама</w:t>
      </w:r>
      <w:proofErr w:type="spellEnd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proofErr w:type="spellEnd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српском</w:t>
      </w:r>
      <w:proofErr w:type="spellEnd"/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материјале</w:t>
      </w:r>
      <w:proofErr w:type="spellEnd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изводе</w:t>
      </w:r>
      <w:proofErr w:type="spellEnd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дају</w:t>
      </w:r>
      <w:proofErr w:type="spellEnd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уграђују</w:t>
      </w:r>
      <w:proofErr w:type="spellEnd"/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руг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коном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едвиђе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слов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глед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а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бавез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послених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ефиниса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редбам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третирај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безбедност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дрављ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ад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м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посленог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л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руг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чин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нгажованог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жењер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лектротехник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седу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лиценц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клад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коном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им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ређу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зградњ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бјекат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, а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ћ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бит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дужен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зрад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звештај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грађен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сталациј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оларних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анел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изводњ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лектрич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нерги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3F7854D7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гаранциј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вертер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минимално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ет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годи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олар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065FF1">
        <w:rPr>
          <w:rFonts w:ascii="Times New Roman" w:eastAsia="Times New Roman" w:hAnsi="Times New Roman" w:cs="Times New Roman"/>
          <w:sz w:val="24"/>
          <w:szCs w:val="24"/>
          <w:lang w:val="sr-Cyrl-RS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од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минимално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есет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годи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важењ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понуд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ђанима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зност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словим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еопходно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током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еализаци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ктивност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, а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кој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нтернет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страниц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Министарст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ударст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нергетик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 (</w:t>
      </w:r>
      <w:hyperlink r:id="rId11" w:history="1">
        <w:r w:rsidRPr="00135E4C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095D0B7E" w:rsidR="00D23F1A" w:rsidRPr="00210EFB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Правилник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раду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на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јекту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14:paraId="53AC7093" w14:textId="518EA5B5" w:rsidR="00D23F1A" w:rsidRDefault="00D23F1A" w:rsidP="00210EFB">
      <w:pPr>
        <w:pStyle w:val="Pasussalistom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Оквир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управљање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заштитом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животне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средине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социјалним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утицајима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пројекта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14:paraId="2526E294" w14:textId="140925C1" w:rsidR="004E58C0" w:rsidRPr="00210EFB" w:rsidRDefault="00D23F1A" w:rsidP="004E58C0">
      <w:pPr>
        <w:pStyle w:val="Pasussalistom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Контролна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листа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плана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управљање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животном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средином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социјалним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питањима</w:t>
      </w:r>
      <w:proofErr w:type="spellEnd"/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(ESMP)“.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AE627A6" w14:textId="34542B16" w:rsidR="004E58C0" w:rsidRPr="00210EFB" w:rsidRDefault="12746199" w:rsidP="004E58C0">
      <w:pPr>
        <w:pStyle w:val="Pasussalistom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6877EEC9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79571F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6C2FDA16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Д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F047F5" w:rsidRPr="00F047F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hyperlink r:id="rId12" w:history="1">
        <w:r w:rsidR="00F047F5" w:rsidRPr="00F047F5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  <w:lang w:val="sr-Cyrl-CS"/>
          </w:rPr>
          <w:t>https://zabari.org.rs/</w:t>
        </w:r>
      </w:hyperlink>
      <w:r w:rsidR="12DC13C9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или лично у просторијама </w:t>
      </w:r>
      <w:r w:rsidR="00770621" w:rsidRPr="04EFA8BD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F047F5">
        <w:rPr>
          <w:rFonts w:ascii="Times New Roman" w:hAnsi="Times New Roman" w:cs="Times New Roman"/>
          <w:sz w:val="24"/>
          <w:szCs w:val="24"/>
          <w:lang w:val="sr-Cyrl-RS"/>
        </w:rPr>
        <w:t>на писарници Општинске управе општине Жабари</w:t>
      </w:r>
      <w:r w:rsidR="00F047F5" w:rsidRPr="00D23F1A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1221FA">
        <w:rPr>
          <w:rFonts w:ascii="Times New Roman" w:hAnsi="Times New Roman" w:cs="Times New Roman"/>
          <w:sz w:val="24"/>
          <w:szCs w:val="24"/>
          <w:lang w:val="sr-Cyrl-RS"/>
        </w:rPr>
        <w:t xml:space="preserve"> ул. Кнеза Милоша бр. 103, 12</w:t>
      </w:r>
      <w:r w:rsidR="00F047F5">
        <w:rPr>
          <w:rFonts w:ascii="Times New Roman" w:hAnsi="Times New Roman" w:cs="Times New Roman"/>
          <w:sz w:val="24"/>
          <w:szCs w:val="24"/>
          <w:lang w:val="sr-Cyrl-RS"/>
        </w:rPr>
        <w:t>374 Жабари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3B4FFA">
      <w:pPr>
        <w:pStyle w:val="Pasussalistom"/>
        <w:numPr>
          <w:ilvl w:val="0"/>
          <w:numId w:val="7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5D0D0C1A" w:rsidR="005D4CA4" w:rsidRDefault="005D4CA4" w:rsidP="003B4FFA">
      <w:pPr>
        <w:pStyle w:val="Pasussalistom"/>
        <w:numPr>
          <w:ilvl w:val="0"/>
          <w:numId w:val="7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43C51BED" w:rsidR="5E584DDE" w:rsidRPr="006B5C0A" w:rsidRDefault="005D4CA4" w:rsidP="003B4FFA">
      <w:pPr>
        <w:pStyle w:val="Pasussalistom"/>
        <w:numPr>
          <w:ilvl w:val="0"/>
          <w:numId w:val="7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</w:p>
    <w:p w14:paraId="69162428" w14:textId="2E8B33C5" w:rsidR="202FE99E" w:rsidRPr="006B5C0A" w:rsidRDefault="1EF46CD3" w:rsidP="003B4FFA">
      <w:pPr>
        <w:pStyle w:val="Pasussalistom"/>
        <w:numPr>
          <w:ilvl w:val="0"/>
          <w:numId w:val="7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7" w:name="_Hlk68985879"/>
      <w:bookmarkEnd w:id="7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79571F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2AF4FA33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“, а најдуже до</w:t>
      </w:r>
      <w:r w:rsidR="002A6778" w:rsidRPr="0079571F">
        <w:rPr>
          <w:rFonts w:ascii="Times New Roman" w:hAnsi="Times New Roman" w:cs="Times New Roman"/>
          <w:sz w:val="24"/>
          <w:szCs w:val="24"/>
          <w:lang w:val="sr-Cyrl-RS"/>
        </w:rPr>
        <w:t xml:space="preserve"> 3</w:t>
      </w:r>
      <w:r w:rsidR="503EFA45" w:rsidRPr="0079571F">
        <w:rPr>
          <w:rFonts w:ascii="Times New Roman" w:hAnsi="Times New Roman" w:cs="Times New Roman"/>
          <w:sz w:val="24"/>
          <w:szCs w:val="24"/>
          <w:lang w:val="sr-Cyrl-RS"/>
        </w:rPr>
        <w:t>0</w:t>
      </w:r>
      <w:r w:rsidR="002A6778" w:rsidRPr="0079571F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22F62B65" w:rsidRPr="0079571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A6778" w:rsidRPr="0079571F">
        <w:rPr>
          <w:rFonts w:ascii="Times New Roman" w:hAnsi="Times New Roman" w:cs="Times New Roman"/>
          <w:sz w:val="24"/>
          <w:szCs w:val="24"/>
          <w:lang w:val="sr-Cyrl-RS"/>
        </w:rPr>
        <w:t>1</w:t>
      </w:r>
      <w:r w:rsidR="4E65AB7D" w:rsidRPr="0079571F">
        <w:rPr>
          <w:rFonts w:ascii="Times New Roman" w:hAnsi="Times New Roman" w:cs="Times New Roman"/>
          <w:sz w:val="24"/>
          <w:szCs w:val="24"/>
          <w:lang w:val="sr-Cyrl-RS"/>
        </w:rPr>
        <w:t>1</w:t>
      </w:r>
      <w:r w:rsidR="002A6778" w:rsidRPr="0079571F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33170D51" w:rsidRPr="0079571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A6778" w:rsidRPr="0079571F">
        <w:rPr>
          <w:rFonts w:ascii="Times New Roman" w:hAnsi="Times New Roman" w:cs="Times New Roman"/>
          <w:sz w:val="24"/>
          <w:szCs w:val="24"/>
          <w:lang w:val="sr-Cyrl-RS"/>
        </w:rPr>
        <w:t xml:space="preserve">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02CE5DFB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56894AA0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proofErr w:type="spellStart"/>
      <w:r w:rsidR="0051246C" w:rsidRPr="00D23F1A">
        <w:rPr>
          <w:rStyle w:val="Naglaeno"/>
          <w:rFonts w:ascii="Times New Roman" w:hAnsi="Times New Roman" w:cs="Times New Roman"/>
          <w:sz w:val="24"/>
          <w:szCs w:val="24"/>
          <w:lang w:val="sr-Cyrl-RS"/>
        </w:rPr>
        <w:t>ОТВАРАТИˮ</w:t>
      </w:r>
      <w:proofErr w:type="spellEnd"/>
      <w:r w:rsidR="00210EFB">
        <w:rPr>
          <w:rStyle w:val="Naglaeno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30BDD0C6" w:rsidR="00476FA5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1221FA" w:rsidRPr="001221F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</w:t>
      </w:r>
      <w:r w:rsidR="001221F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Општинске управе општине Жабари, ул. Кнеза Милоша бр. 103, 12 374 Жабари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4C64EDD" w14:textId="217338B1" w:rsidR="003B4FFA" w:rsidRPr="003B4FFA" w:rsidRDefault="003B4FFA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остојеће пријаве на основу Јавног позива из 2023. године и даље су валидне уз могућност њиховог ажурирања.</w:t>
      </w:r>
    </w:p>
    <w:p w14:paraId="20ED02CB" w14:textId="7CFD80D1" w:rsidR="00476FA5" w:rsidRPr="005077C3" w:rsidRDefault="002F7A64" w:rsidP="004D3189">
      <w:pPr>
        <w:spacing w:after="0" w:line="240" w:lineRule="auto"/>
        <w:contextualSpacing/>
        <w:jc w:val="both"/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502ABE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Latn-RS"/>
        </w:rPr>
        <w:t>012/250-130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A6778" w:rsidRPr="0079571F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или </w:t>
      </w:r>
      <w:r w:rsidR="00CB75D9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hyperlink r:id="rId13" w:history="1">
        <w:r w:rsidR="00502ABE" w:rsidRPr="009257EE">
          <w:rPr>
            <w:rStyle w:val="Hiperveza"/>
            <w:rFonts w:ascii="Times New Roman" w:hAnsi="Times New Roman" w:cs="Times New Roman"/>
            <w:sz w:val="24"/>
            <w:szCs w:val="24"/>
            <w:lang w:val="sr-Latn-RS"/>
          </w:rPr>
          <w:t>opstina@zabari.org.rs</w:t>
        </w:r>
      </w:hyperlink>
      <w:bookmarkStart w:id="8" w:name="_GoBack"/>
      <w:bookmarkEnd w:id="8"/>
    </w:p>
    <w:p w14:paraId="3F90F8B1" w14:textId="03B60382"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502ABE" w:rsidRPr="00502ABE"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  <w:lang w:val="sr-Cyrl-CS"/>
        </w:rPr>
        <w:t xml:space="preserve"> </w:t>
      </w:r>
      <w:hyperlink r:id="rId14" w:history="1">
        <w:r w:rsidR="00502ABE" w:rsidRPr="00F047F5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  <w:lang w:val="sr-Cyrl-CS"/>
          </w:rPr>
          <w:t>https://zabari.org.rs/</w:t>
        </w:r>
      </w:hyperlink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27231BE6" w14:textId="77777777"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Комисиј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утврђуј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спуњеност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услов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з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збор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ривредног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убјект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з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провођење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мер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енергетске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анације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н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основу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реглед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днет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кументациј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з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току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поступк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утврђивањ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испуњености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услов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може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д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од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proofErr w:type="spellStart"/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>односиоца</w:t>
      </w:r>
      <w:proofErr w:type="spellEnd"/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ем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потреби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затражи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додатну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документацију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и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информације</w:t>
      </w:r>
      <w:proofErr w:type="spellEnd"/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м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утврђуј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спуњеност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услов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и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обавештав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односиоца</w:t>
      </w:r>
      <w:proofErr w:type="spellEnd"/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Н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з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тава</w:t>
      </w:r>
      <w:proofErr w:type="spellEnd"/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овог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којим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ј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утврђено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нису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спуњени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услови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з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збор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ривредног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убјект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з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провођењ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мер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енергетск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анациј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односилац</w:t>
      </w:r>
      <w:proofErr w:type="spellEnd"/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м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право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приговор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Комисији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року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од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осам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дан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од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дан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Комисиј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је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дужн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д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одлучи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риговорим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из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став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2.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овог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року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од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5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дан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од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дана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ем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риговор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3D6EC2A7" w14:textId="05E66A19" w:rsidR="002F4AAA" w:rsidRPr="0079571F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2BC06FE2">
        <w:rPr>
          <w:rFonts w:ascii="Times New Roman" w:eastAsia="Times New Roman" w:hAnsi="Times New Roman" w:cs="Times New Roman"/>
          <w:sz w:val="24"/>
          <w:szCs w:val="24"/>
        </w:rPr>
        <w:lastRenderedPageBreak/>
        <w:t>У</w:t>
      </w:r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2.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> </w:t>
      </w:r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у</w:t>
      </w:r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8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2. </w:t>
      </w:r>
      <w:proofErr w:type="spellStart"/>
      <w:proofErr w:type="gram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>.</w:t>
      </w:r>
    </w:p>
    <w:p w14:paraId="5D2E435A" w14:textId="6401C5AC" w:rsidR="002F4AAA" w:rsidRPr="0079571F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4. </w:t>
      </w: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79571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. </w:t>
      </w:r>
    </w:p>
    <w:p w14:paraId="2E0BC6BB" w14:textId="7C005C13"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</w:t>
      </w:r>
      <w:r w:rsidR="00502ABE">
        <w:rPr>
          <w:rFonts w:ascii="Times New Roman" w:hAnsi="Times New Roman" w:cs="Times New Roman"/>
          <w:bCs/>
          <w:sz w:val="24"/>
          <w:szCs w:val="24"/>
          <w:lang w:val="sr-Cyrl-CS"/>
        </w:rPr>
        <w:t>ања (или у року од једног дана)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502ABE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hyperlink r:id="rId15" w:history="1">
        <w:r w:rsidR="00502ABE" w:rsidRPr="00F047F5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  <w:lang w:val="sr-Cyrl-CS"/>
          </w:rPr>
          <w:t>https://zabari.org.rs/</w:t>
        </w:r>
      </w:hyperlink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79571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41CD904F" w:rsidR="00B67808" w:rsidRPr="00D23F1A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2BC06FE2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2BC06FE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0079571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2BC06FE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0625F9A6" w:rsidR="004801E4" w:rsidRPr="00D23F1A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“.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14:paraId="5B161A99" w14:textId="25D6B866" w:rsidR="00A10E30" w:rsidRPr="0079571F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bookmarkStart w:id="9" w:name="_Hlk66995067"/>
    </w:p>
    <w:p w14:paraId="0FB1952A" w14:textId="77777777" w:rsidR="00210EFB" w:rsidRPr="0079571F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DBBE3BD" w14:textId="77777777" w:rsidR="00210EFB" w:rsidRPr="0079571F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21D9BC9D" w:rsidR="22B47D86" w:rsidRPr="002D2C8E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="002D2C8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3B0D03E0" w:rsidR="22B47D86" w:rsidRPr="00D23F1A" w:rsidRDefault="22B47D86" w:rsidP="00210EFB">
      <w:pPr>
        <w:pStyle w:val="Pasussalistom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8180B8A" w14:textId="7D5A6AD5" w:rsidR="22B47D86" w:rsidRPr="00D23F1A" w:rsidRDefault="22B47D86" w:rsidP="00210EFB">
      <w:pPr>
        <w:pStyle w:val="Pasussalistom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5D7F815A" w14:textId="10C17201" w:rsidR="22B47D86" w:rsidRPr="00D23F1A" w:rsidRDefault="22B47D86" w:rsidP="00210EFB">
      <w:pPr>
        <w:pStyle w:val="Pasussalistom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7F9239D3" w14:textId="77777777" w:rsidR="22B47D86" w:rsidRPr="00D23F1A" w:rsidRDefault="22B47D86" w:rsidP="00210EFB">
      <w:pPr>
        <w:pStyle w:val="Pasussalistom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3C318614" w14:textId="77777777" w:rsidR="00A67F2F" w:rsidRDefault="22B47D86" w:rsidP="00210EFB">
      <w:pPr>
        <w:pStyle w:val="Pasussalistom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</w:p>
    <w:p w14:paraId="27C15594" w14:textId="762D7876" w:rsidR="22B47D86" w:rsidRPr="00D23F1A" w:rsidRDefault="00A67F2F" w:rsidP="00210EFB">
      <w:pPr>
        <w:pStyle w:val="Pasussalistom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6" w:history="1">
        <w:r w:rsidRPr="00D23F1A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79571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683F5751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9"/>
    </w:p>
    <w:p w14:paraId="72A8DFEA" w14:textId="77777777" w:rsidR="00413C17" w:rsidRDefault="00413C17" w:rsidP="48EC23DA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479E44EA" w14:textId="25A4B1F9" w:rsidR="00413C17" w:rsidRPr="00413C17" w:rsidRDefault="009541C6" w:rsidP="00413C17">
      <w:pPr>
        <w:spacing w:after="0"/>
        <w:ind w:left="4820" w:hanging="19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413C17">
        <w:rPr>
          <w:lang w:val="sr-Cyrl-RS"/>
        </w:rPr>
        <w:t xml:space="preserve">                      </w:t>
      </w:r>
      <w:r w:rsidR="00413C17" w:rsidRPr="00413C17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СЕДНИК ОПШТИНСКОГ ВЕЋА</w:t>
      </w:r>
    </w:p>
    <w:p w14:paraId="1DC68E71" w14:textId="77777777" w:rsidR="00413C17" w:rsidRPr="00413C17" w:rsidRDefault="00413C17" w:rsidP="00413C1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413C1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ПРЕДСЕДНИК ОПШТИНЕ</w:t>
      </w:r>
    </w:p>
    <w:p w14:paraId="655338D3" w14:textId="77777777" w:rsidR="00413C17" w:rsidRPr="00413C17" w:rsidRDefault="00413C17" w:rsidP="00413C17">
      <w:pPr>
        <w:spacing w:after="0" w:line="240" w:lineRule="auto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13C17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</w:p>
    <w:p w14:paraId="44B7E433" w14:textId="77777777" w:rsidR="00413C17" w:rsidRPr="00413C17" w:rsidRDefault="00413C17" w:rsidP="00413C17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13C17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____________________________</w:t>
      </w:r>
    </w:p>
    <w:p w14:paraId="5DBA416E" w14:textId="77777777" w:rsidR="00413C17" w:rsidRPr="00413C17" w:rsidRDefault="00413C17" w:rsidP="00413C17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13C17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Јован Лукић</w:t>
      </w:r>
    </w:p>
    <w:p w14:paraId="4D6D0F0C" w14:textId="77777777" w:rsidR="00413C17" w:rsidRPr="00413C17" w:rsidRDefault="00413C17" w:rsidP="00413C17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14:paraId="6BE72363" w14:textId="77777777" w:rsidR="00413C17" w:rsidRPr="00413C17" w:rsidRDefault="00413C17" w:rsidP="00413C17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Latn-RS"/>
        </w:rPr>
      </w:pPr>
      <w:r w:rsidRPr="00413C17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p w14:paraId="1D45799D" w14:textId="0F9D0FD5" w:rsidR="00413C17" w:rsidRPr="00413C17" w:rsidRDefault="00F77A9E" w:rsidP="00413C17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sr-Cyrl-RS"/>
        </w:rPr>
        <w:t>Број: 317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-72</w:t>
      </w:r>
      <w:r w:rsidR="00413C17" w:rsidRPr="00413C17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/2025-96357 000 000</w:t>
      </w:r>
    </w:p>
    <w:p w14:paraId="0D573E33" w14:textId="65D386A2" w:rsidR="00413C17" w:rsidRPr="00413C17" w:rsidRDefault="00F77A9E" w:rsidP="00413C17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Latn-RS"/>
        </w:rPr>
      </w:pPr>
      <w:r>
        <w:rPr>
          <w:rFonts w:ascii="Times New Roman" w:eastAsia="Calibri" w:hAnsi="Times New Roman" w:cs="Times New Roman"/>
          <w:sz w:val="24"/>
          <w:szCs w:val="24"/>
          <w:lang w:val="sr-Cyrl-RS"/>
        </w:rPr>
        <w:t>Датум: 13</w:t>
      </w:r>
      <w:r w:rsidR="00413C17" w:rsidRPr="00413C17">
        <w:rPr>
          <w:rFonts w:ascii="Times New Roman" w:eastAsia="Calibri" w:hAnsi="Times New Roman" w:cs="Times New Roman"/>
          <w:sz w:val="24"/>
          <w:szCs w:val="24"/>
          <w:lang w:val="sr-Cyrl-RS"/>
        </w:rPr>
        <w:t>.11.2025</w:t>
      </w:r>
      <w:r w:rsidR="00413C17" w:rsidRPr="00413C17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. </w:t>
      </w:r>
      <w:r w:rsidR="00413C17" w:rsidRPr="00413C17">
        <w:rPr>
          <w:rFonts w:ascii="Times New Roman" w:eastAsia="Times New Roman" w:hAnsi="Times New Roman" w:cs="Times New Roman"/>
          <w:sz w:val="24"/>
          <w:szCs w:val="24"/>
          <w:lang w:val="sr-Cyrl-RS"/>
        </w:rPr>
        <w:t>године</w:t>
      </w:r>
    </w:p>
    <w:p w14:paraId="5887E011" w14:textId="1DF59D86" w:rsidR="00271E14" w:rsidRPr="00D23F1A" w:rsidRDefault="003716E7" w:rsidP="48EC23DA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sectPr w:rsidR="00271E14" w:rsidRPr="00D23F1A" w:rsidSect="003B4FFA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52C40B" w14:textId="77777777" w:rsidR="001E0148" w:rsidRDefault="001E0148" w:rsidP="008A6F6C">
      <w:pPr>
        <w:spacing w:after="0" w:line="240" w:lineRule="auto"/>
      </w:pPr>
      <w:r>
        <w:separator/>
      </w:r>
    </w:p>
  </w:endnote>
  <w:endnote w:type="continuationSeparator" w:id="0">
    <w:p w14:paraId="6B44A210" w14:textId="77777777" w:rsidR="001E0148" w:rsidRDefault="001E0148" w:rsidP="008A6F6C">
      <w:pPr>
        <w:spacing w:after="0" w:line="240" w:lineRule="auto"/>
      </w:pPr>
      <w:r>
        <w:continuationSeparator/>
      </w:r>
    </w:p>
  </w:endnote>
  <w:endnote w:type="continuationNotice" w:id="1">
    <w:p w14:paraId="7B5ACA5E" w14:textId="77777777" w:rsidR="001E0148" w:rsidRDefault="001E01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panose1 w:val="00000000000000000000"/>
    <w:charset w:val="00"/>
    <w:family w:val="roman"/>
    <w:notTrueType/>
    <w:pitch w:val="default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E0AF7D" w14:textId="77777777" w:rsidR="00271E14" w:rsidRDefault="00271E14">
    <w:pPr>
      <w:pStyle w:val="Podnojestranic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34821E" w14:textId="77777777" w:rsidR="001E0148" w:rsidRDefault="001E0148" w:rsidP="008A6F6C">
      <w:pPr>
        <w:spacing w:after="0" w:line="240" w:lineRule="auto"/>
      </w:pPr>
      <w:r>
        <w:separator/>
      </w:r>
    </w:p>
  </w:footnote>
  <w:footnote w:type="continuationSeparator" w:id="0">
    <w:p w14:paraId="2BD6A17C" w14:textId="77777777" w:rsidR="001E0148" w:rsidRDefault="001E0148" w:rsidP="008A6F6C">
      <w:pPr>
        <w:spacing w:after="0" w:line="240" w:lineRule="auto"/>
      </w:pPr>
      <w:r>
        <w:continuationSeparator/>
      </w:r>
    </w:p>
  </w:footnote>
  <w:footnote w:type="continuationNotice" w:id="1">
    <w:p w14:paraId="1CEDD08E" w14:textId="77777777" w:rsidR="001E0148" w:rsidRDefault="001E01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DC91B1" w14:textId="77777777" w:rsidR="00271E14" w:rsidRDefault="00271E14">
    <w:pPr>
      <w:pStyle w:val="Zaglavljestranic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9"/>
  </w:num>
  <w:num w:numId="4">
    <w:abstractNumId w:val="45"/>
  </w:num>
  <w:num w:numId="5">
    <w:abstractNumId w:val="22"/>
  </w:num>
  <w:num w:numId="6">
    <w:abstractNumId w:val="40"/>
  </w:num>
  <w:num w:numId="7">
    <w:abstractNumId w:val="70"/>
  </w:num>
  <w:num w:numId="8">
    <w:abstractNumId w:val="71"/>
  </w:num>
  <w:num w:numId="9">
    <w:abstractNumId w:val="35"/>
  </w:num>
  <w:num w:numId="10">
    <w:abstractNumId w:val="58"/>
  </w:num>
  <w:num w:numId="11">
    <w:abstractNumId w:val="47"/>
  </w:num>
  <w:num w:numId="12">
    <w:abstractNumId w:val="52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3"/>
  </w:num>
  <w:num w:numId="20">
    <w:abstractNumId w:val="65"/>
  </w:num>
  <w:num w:numId="21">
    <w:abstractNumId w:val="20"/>
  </w:num>
  <w:num w:numId="22">
    <w:abstractNumId w:val="38"/>
  </w:num>
  <w:num w:numId="2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7"/>
  </w:num>
  <w:num w:numId="25">
    <w:abstractNumId w:val="61"/>
  </w:num>
  <w:num w:numId="26">
    <w:abstractNumId w:val="63"/>
  </w:num>
  <w:num w:numId="27">
    <w:abstractNumId w:val="14"/>
  </w:num>
  <w:num w:numId="28">
    <w:abstractNumId w:val="60"/>
  </w:num>
  <w:num w:numId="29">
    <w:abstractNumId w:val="51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69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4"/>
  </w:num>
  <w:num w:numId="47">
    <w:abstractNumId w:val="9"/>
  </w:num>
  <w:num w:numId="48">
    <w:abstractNumId w:val="62"/>
  </w:num>
  <w:num w:numId="49">
    <w:abstractNumId w:val="54"/>
  </w:num>
  <w:num w:numId="50">
    <w:abstractNumId w:val="55"/>
  </w:num>
  <w:num w:numId="51">
    <w:abstractNumId w:val="36"/>
  </w:num>
  <w:num w:numId="52">
    <w:abstractNumId w:val="25"/>
  </w:num>
  <w:num w:numId="53">
    <w:abstractNumId w:val="16"/>
  </w:num>
  <w:num w:numId="54">
    <w:abstractNumId w:val="56"/>
  </w:num>
  <w:num w:numId="55">
    <w:abstractNumId w:val="49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7"/>
  </w:num>
  <w:num w:numId="63">
    <w:abstractNumId w:val="5"/>
  </w:num>
  <w:num w:numId="64">
    <w:abstractNumId w:val="11"/>
  </w:num>
  <w:num w:numId="65">
    <w:abstractNumId w:val="68"/>
  </w:num>
  <w:num w:numId="66">
    <w:abstractNumId w:val="66"/>
  </w:num>
  <w:num w:numId="67">
    <w:abstractNumId w:val="1"/>
  </w:num>
  <w:num w:numId="68">
    <w:abstractNumId w:val="37"/>
  </w:num>
  <w:num w:numId="69">
    <w:abstractNumId w:val="17"/>
  </w:num>
  <w:num w:numId="70">
    <w:abstractNumId w:val="50"/>
  </w:num>
  <w:num w:numId="71">
    <w:abstractNumId w:val="7"/>
  </w:num>
  <w:num w:numId="72">
    <w:abstractNumId w:val="44"/>
  </w:num>
  <w:num w:numId="73">
    <w:abstractNumId w:val="3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16662"/>
    <w:rsid w:val="00121BAB"/>
    <w:rsid w:val="001221FA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A49E1"/>
    <w:rsid w:val="001B1EA7"/>
    <w:rsid w:val="001B70DB"/>
    <w:rsid w:val="001C4675"/>
    <w:rsid w:val="001D1DDE"/>
    <w:rsid w:val="001D1F12"/>
    <w:rsid w:val="001D3D5A"/>
    <w:rsid w:val="001E0148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D2C8E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34F22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4FFA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13C17"/>
    <w:rsid w:val="004377C0"/>
    <w:rsid w:val="00437A85"/>
    <w:rsid w:val="00442B79"/>
    <w:rsid w:val="00452549"/>
    <w:rsid w:val="004551AE"/>
    <w:rsid w:val="004558C3"/>
    <w:rsid w:val="004658BC"/>
    <w:rsid w:val="00471446"/>
    <w:rsid w:val="00476F7E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0B68"/>
    <w:rsid w:val="004C24EA"/>
    <w:rsid w:val="004C5799"/>
    <w:rsid w:val="004D3189"/>
    <w:rsid w:val="004D4559"/>
    <w:rsid w:val="004E07DF"/>
    <w:rsid w:val="004E58C0"/>
    <w:rsid w:val="004F5F7F"/>
    <w:rsid w:val="00502ABE"/>
    <w:rsid w:val="005077C3"/>
    <w:rsid w:val="0051246C"/>
    <w:rsid w:val="00513019"/>
    <w:rsid w:val="005146C8"/>
    <w:rsid w:val="00516707"/>
    <w:rsid w:val="005241E5"/>
    <w:rsid w:val="0052478F"/>
    <w:rsid w:val="005267EC"/>
    <w:rsid w:val="00530242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5A93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32D39"/>
    <w:rsid w:val="00643110"/>
    <w:rsid w:val="00652569"/>
    <w:rsid w:val="00652F71"/>
    <w:rsid w:val="00655160"/>
    <w:rsid w:val="006616C8"/>
    <w:rsid w:val="00662589"/>
    <w:rsid w:val="00667734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9571F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231BA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2501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07CA8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5EA2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6285"/>
    <w:rsid w:val="00CB675D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47F5"/>
    <w:rsid w:val="00F10310"/>
    <w:rsid w:val="00F15FEC"/>
    <w:rsid w:val="00F16C75"/>
    <w:rsid w:val="00F22EE7"/>
    <w:rsid w:val="00F26EF0"/>
    <w:rsid w:val="00F34189"/>
    <w:rsid w:val="00F34C84"/>
    <w:rsid w:val="00F373DF"/>
    <w:rsid w:val="00F43518"/>
    <w:rsid w:val="00F44361"/>
    <w:rsid w:val="00F53A49"/>
    <w:rsid w:val="00F548B8"/>
    <w:rsid w:val="00F568DE"/>
    <w:rsid w:val="00F649A9"/>
    <w:rsid w:val="00F653E2"/>
    <w:rsid w:val="00F65461"/>
    <w:rsid w:val="00F71190"/>
    <w:rsid w:val="00F77A9E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paragraph" w:styleId="Zaglavljestranice">
    <w:name w:val="header"/>
    <w:basedOn w:val="Normal"/>
    <w:link w:val="Zaglavljestranice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271E14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Podrazumevanifontpasusa"/>
    <w:rsid w:val="00592C21"/>
  </w:style>
  <w:style w:type="character" w:customStyle="1" w:styleId="ts-alignment-element">
    <w:name w:val="ts-alignment-element"/>
    <w:basedOn w:val="Podrazumevanifontpasusa"/>
    <w:rsid w:val="00592C21"/>
  </w:style>
  <w:style w:type="character" w:customStyle="1" w:styleId="normaltextrun">
    <w:name w:val="normaltextrun"/>
    <w:basedOn w:val="Podrazumevanifontpasusa"/>
    <w:rsid w:val="002F4AAA"/>
  </w:style>
  <w:style w:type="character" w:customStyle="1" w:styleId="eop">
    <w:name w:val="eop"/>
    <w:basedOn w:val="Podrazumevanifontpasusa"/>
    <w:rsid w:val="002F4AAA"/>
  </w:style>
  <w:style w:type="character" w:customStyle="1" w:styleId="cf01">
    <w:name w:val="cf01"/>
    <w:basedOn w:val="Podrazumevanifontpasusa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odrazumevanifontpasusa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31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pstina@zabari.org.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abari.org.r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re.gov.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zabari.org.rs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zabari.org.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21212B-B52A-4D9F-B8AA-6466D7EC3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8</Pages>
  <Words>2720</Words>
  <Characters>15504</Characters>
  <Application>Microsoft Office Word</Application>
  <DocSecurity>0</DocSecurity>
  <Lines>129</Lines>
  <Paragraphs>3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Windows korisnik</cp:lastModifiedBy>
  <cp:revision>35</cp:revision>
  <cp:lastPrinted>2025-11-17T08:52:00Z</cp:lastPrinted>
  <dcterms:created xsi:type="dcterms:W3CDTF">2024-05-27T11:29:00Z</dcterms:created>
  <dcterms:modified xsi:type="dcterms:W3CDTF">2025-11-1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